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557" w:type="dxa"/>
        <w:tblInd w:w="-567" w:type="dxa"/>
        <w:tblLook w:val="04A0" w:firstRow="1" w:lastRow="0" w:firstColumn="1" w:lastColumn="0" w:noHBand="0" w:noVBand="1"/>
      </w:tblPr>
      <w:tblGrid>
        <w:gridCol w:w="4887"/>
        <w:gridCol w:w="5670"/>
      </w:tblGrid>
      <w:tr w:rsidR="00863EBA" w:rsidTr="001E462E">
        <w:tc>
          <w:tcPr>
            <w:tcW w:w="4887" w:type="dxa"/>
            <w:shd w:val="clear" w:color="auto" w:fill="auto"/>
          </w:tcPr>
          <w:p w:rsidR="00863EBA" w:rsidRPr="001E462E" w:rsidRDefault="00863EBA" w:rsidP="001E462E">
            <w:pPr>
              <w:jc w:val="center"/>
              <w:rPr>
                <w:rFonts w:eastAsia="Calibri"/>
                <w:szCs w:val="22"/>
              </w:rPr>
            </w:pPr>
            <w:bookmarkStart w:id="0" w:name="_GoBack"/>
            <w:bookmarkEnd w:id="0"/>
            <w:r w:rsidRPr="001E462E">
              <w:rPr>
                <w:rFonts w:eastAsia="Calibri"/>
                <w:szCs w:val="22"/>
              </w:rPr>
              <w:t>SỞ Y TẾ THÀNH PHỐ HỒ CHÍ MINH</w:t>
            </w:r>
          </w:p>
          <w:p w:rsidR="00863EBA" w:rsidRPr="001E462E" w:rsidRDefault="00B06765" w:rsidP="001E462E">
            <w:pPr>
              <w:spacing w:line="312" w:lineRule="auto"/>
              <w:jc w:val="center"/>
              <w:rPr>
                <w:rFonts w:eastAsia="Calibri"/>
                <w:b/>
                <w:szCs w:val="22"/>
              </w:rPr>
            </w:pPr>
            <w:r w:rsidRPr="001E462E">
              <w:rPr>
                <w:rFonts w:eastAsia="Calibri"/>
                <w:noProof/>
                <w:szCs w:val="22"/>
              </w:rPr>
              <mc:AlternateContent>
                <mc:Choice Requires="wps">
                  <w:drawing>
                    <wp:anchor distT="4294967295" distB="4294967295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871855</wp:posOffset>
                      </wp:positionH>
                      <wp:positionV relativeFrom="paragraph">
                        <wp:posOffset>204469</wp:posOffset>
                      </wp:positionV>
                      <wp:extent cx="914400" cy="0"/>
                      <wp:effectExtent l="0" t="0" r="19050" b="190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144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70AA0A" id="Straight Connector 2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68.65pt,16.1pt" to="140.6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863EBA" w:rsidRPr="001E462E">
              <w:rPr>
                <w:rFonts w:eastAsia="Calibri"/>
                <w:b/>
                <w:szCs w:val="22"/>
              </w:rPr>
              <w:t>BỆNH VIỆN NHI ĐỒNG THÀNH PHỐ</w:t>
            </w:r>
          </w:p>
          <w:p w:rsidR="00863EBA" w:rsidRPr="001E462E" w:rsidRDefault="00863EBA" w:rsidP="001E462E">
            <w:pPr>
              <w:spacing w:line="312" w:lineRule="auto"/>
              <w:jc w:val="center"/>
              <w:rPr>
                <w:rFonts w:eastAsia="Calibri"/>
                <w:sz w:val="8"/>
                <w:szCs w:val="16"/>
              </w:rPr>
            </w:pPr>
          </w:p>
          <w:p w:rsidR="00863EBA" w:rsidRPr="001E462E" w:rsidRDefault="00863EBA" w:rsidP="001E462E">
            <w:pPr>
              <w:jc w:val="center"/>
              <w:rPr>
                <w:rFonts w:eastAsia="Calibri"/>
                <w:sz w:val="26"/>
                <w:szCs w:val="26"/>
              </w:rPr>
            </w:pPr>
            <w:r w:rsidRPr="001E462E">
              <w:rPr>
                <w:rFonts w:eastAsia="Calibri"/>
                <w:sz w:val="26"/>
                <w:szCs w:val="26"/>
              </w:rPr>
              <w:t>Số:          /</w:t>
            </w:r>
            <w:r w:rsidR="008C0E88" w:rsidRPr="001E462E">
              <w:rPr>
                <w:rFonts w:eastAsia="Calibri"/>
                <w:sz w:val="26"/>
                <w:szCs w:val="26"/>
              </w:rPr>
              <w:t>KH</w:t>
            </w:r>
            <w:r w:rsidRPr="001E462E">
              <w:rPr>
                <w:rFonts w:eastAsia="Calibri"/>
                <w:sz w:val="26"/>
                <w:szCs w:val="26"/>
              </w:rPr>
              <w:t>-BVNĐTP</w:t>
            </w:r>
          </w:p>
        </w:tc>
        <w:tc>
          <w:tcPr>
            <w:tcW w:w="5670" w:type="dxa"/>
            <w:shd w:val="clear" w:color="auto" w:fill="auto"/>
          </w:tcPr>
          <w:p w:rsidR="00863EBA" w:rsidRPr="001E462E" w:rsidRDefault="00863EBA" w:rsidP="001E462E">
            <w:pPr>
              <w:jc w:val="center"/>
              <w:rPr>
                <w:rFonts w:eastAsia="Calibri"/>
                <w:b/>
                <w:szCs w:val="22"/>
              </w:rPr>
            </w:pPr>
            <w:r w:rsidRPr="001E462E">
              <w:rPr>
                <w:rFonts w:eastAsia="Calibri"/>
                <w:b/>
                <w:szCs w:val="22"/>
              </w:rPr>
              <w:t>CỘNG HÒA XÃ HỘI CHỦ NGHĨA VIỆT NAM</w:t>
            </w:r>
          </w:p>
          <w:p w:rsidR="00863EBA" w:rsidRPr="001E462E" w:rsidRDefault="00B06765" w:rsidP="001E462E">
            <w:pPr>
              <w:spacing w:line="312" w:lineRule="auto"/>
              <w:jc w:val="center"/>
              <w:rPr>
                <w:rFonts w:eastAsia="Calibri"/>
                <w:b/>
                <w:sz w:val="26"/>
                <w:szCs w:val="26"/>
              </w:rPr>
            </w:pPr>
            <w:r w:rsidRPr="001E462E">
              <w:rPr>
                <w:rFonts w:eastAsia="Calibri"/>
                <w:noProof/>
                <w:szCs w:val="22"/>
              </w:rPr>
              <mc:AlternateContent>
                <mc:Choice Requires="wps">
                  <w:drawing>
                    <wp:anchor distT="4294967295" distB="4294967295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669290</wp:posOffset>
                      </wp:positionH>
                      <wp:positionV relativeFrom="paragraph">
                        <wp:posOffset>200659</wp:posOffset>
                      </wp:positionV>
                      <wp:extent cx="2103120" cy="0"/>
                      <wp:effectExtent l="0" t="0" r="30480" b="1905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0312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C08D55" id="Straight Connector 3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2.7pt,15.8pt" to="218.3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863EBA" w:rsidRPr="001E462E">
              <w:rPr>
                <w:rFonts w:eastAsia="Calibri"/>
                <w:b/>
                <w:sz w:val="26"/>
                <w:szCs w:val="26"/>
              </w:rPr>
              <w:t>Độc lập – Tự do – Hạnh phúc</w:t>
            </w:r>
          </w:p>
          <w:p w:rsidR="00863EBA" w:rsidRPr="001E462E" w:rsidRDefault="00863EBA" w:rsidP="001E462E">
            <w:pPr>
              <w:spacing w:line="312" w:lineRule="auto"/>
              <w:jc w:val="center"/>
              <w:rPr>
                <w:rFonts w:eastAsia="Calibri"/>
                <w:b/>
                <w:sz w:val="8"/>
                <w:szCs w:val="16"/>
              </w:rPr>
            </w:pPr>
          </w:p>
          <w:p w:rsidR="00863EBA" w:rsidRPr="001E462E" w:rsidRDefault="00863EBA" w:rsidP="001E462E">
            <w:pPr>
              <w:spacing w:line="312" w:lineRule="auto"/>
              <w:jc w:val="center"/>
              <w:rPr>
                <w:rFonts w:eastAsia="Calibri"/>
                <w:i/>
                <w:sz w:val="26"/>
                <w:szCs w:val="26"/>
              </w:rPr>
            </w:pPr>
            <w:r w:rsidRPr="001E462E">
              <w:rPr>
                <w:rFonts w:eastAsia="Calibri"/>
                <w:i/>
                <w:sz w:val="26"/>
                <w:szCs w:val="26"/>
              </w:rPr>
              <w:t>Thành phố Hồ Chí Minh, ngày      tháng  năm 20</w:t>
            </w:r>
            <w:r w:rsidR="008C0E88" w:rsidRPr="001E462E">
              <w:rPr>
                <w:rFonts w:eastAsia="Calibri"/>
                <w:i/>
                <w:sz w:val="26"/>
                <w:szCs w:val="26"/>
              </w:rPr>
              <w:t>20</w:t>
            </w:r>
            <w:r w:rsidRPr="001E462E">
              <w:rPr>
                <w:rFonts w:eastAsia="Calibri"/>
                <w:i/>
                <w:sz w:val="26"/>
                <w:szCs w:val="26"/>
              </w:rPr>
              <w:t xml:space="preserve">           </w:t>
            </w:r>
          </w:p>
        </w:tc>
      </w:tr>
    </w:tbl>
    <w:p w:rsidR="001D7200" w:rsidRPr="006139CA" w:rsidRDefault="001D7200" w:rsidP="002C41FA">
      <w:pPr>
        <w:jc w:val="center"/>
        <w:rPr>
          <w:b/>
          <w:sz w:val="16"/>
          <w:szCs w:val="32"/>
        </w:rPr>
      </w:pPr>
    </w:p>
    <w:p w:rsidR="00EA325B" w:rsidRPr="00EA325B" w:rsidRDefault="00EA325B" w:rsidP="002C41FA">
      <w:pPr>
        <w:jc w:val="center"/>
        <w:rPr>
          <w:b/>
          <w:szCs w:val="32"/>
        </w:rPr>
      </w:pPr>
    </w:p>
    <w:p w:rsidR="004F2A2E" w:rsidRPr="006139CA" w:rsidRDefault="002C41FA" w:rsidP="002C41FA">
      <w:pPr>
        <w:jc w:val="center"/>
        <w:rPr>
          <w:b/>
          <w:sz w:val="28"/>
          <w:szCs w:val="28"/>
        </w:rPr>
      </w:pPr>
      <w:r w:rsidRPr="006139CA">
        <w:rPr>
          <w:b/>
          <w:sz w:val="28"/>
          <w:szCs w:val="28"/>
        </w:rPr>
        <w:t>KẾ HOẠCH</w:t>
      </w:r>
    </w:p>
    <w:p w:rsidR="00A46E7A" w:rsidRPr="00782FAB" w:rsidRDefault="00782FAB" w:rsidP="00C4324E">
      <w:pPr>
        <w:pStyle w:val="Heading5"/>
        <w:spacing w:before="0"/>
        <w:jc w:val="center"/>
        <w:rPr>
          <w:rFonts w:ascii="Times New Roman" w:hAnsi="Times New Roman"/>
          <w:b/>
          <w:color w:val="auto"/>
          <w:szCs w:val="28"/>
        </w:rPr>
      </w:pPr>
      <w:r w:rsidRPr="00782FAB">
        <w:rPr>
          <w:rFonts w:ascii="Times New Roman" w:hAnsi="Times New Roman"/>
          <w:b/>
          <w:color w:val="auto"/>
          <w:szCs w:val="28"/>
        </w:rPr>
        <w:t>Triển khai ……………………………………….</w:t>
      </w:r>
    </w:p>
    <w:p w:rsidR="00D9709F" w:rsidRPr="006139CA" w:rsidRDefault="00B06765" w:rsidP="001B6879">
      <w:pPr>
        <w:tabs>
          <w:tab w:val="left" w:pos="3795"/>
        </w:tabs>
        <w:rPr>
          <w:sz w:val="28"/>
          <w:szCs w:val="28"/>
        </w:rPr>
      </w:pPr>
      <w:r w:rsidRPr="006139CA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2095500</wp:posOffset>
                </wp:positionH>
                <wp:positionV relativeFrom="paragraph">
                  <wp:posOffset>82550</wp:posOffset>
                </wp:positionV>
                <wp:extent cx="1600200" cy="0"/>
                <wp:effectExtent l="13335" t="10160" r="5715" b="8890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00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1C054D" id="Line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5pt,6.5pt" to="291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1UhEQ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"/>
            </w:pict>
          </mc:Fallback>
        </mc:AlternateContent>
      </w:r>
      <w:r w:rsidR="001B6879" w:rsidRPr="006139CA">
        <w:rPr>
          <w:sz w:val="28"/>
          <w:szCs w:val="28"/>
        </w:rPr>
        <w:tab/>
      </w:r>
    </w:p>
    <w:p w:rsidR="00681BEB" w:rsidRPr="006139CA" w:rsidRDefault="00681BEB" w:rsidP="00D9709F">
      <w:pPr>
        <w:tabs>
          <w:tab w:val="left" w:pos="3480"/>
        </w:tabs>
        <w:rPr>
          <w:b/>
          <w:sz w:val="28"/>
          <w:szCs w:val="28"/>
        </w:rPr>
      </w:pPr>
    </w:p>
    <w:p w:rsidR="006B69D3" w:rsidRPr="006139CA" w:rsidRDefault="006B69D3" w:rsidP="00EA325B">
      <w:pPr>
        <w:tabs>
          <w:tab w:val="left" w:pos="5611"/>
        </w:tabs>
        <w:spacing w:before="120" w:after="120"/>
        <w:ind w:firstLine="709"/>
        <w:jc w:val="both"/>
        <w:rPr>
          <w:sz w:val="28"/>
          <w:szCs w:val="28"/>
        </w:rPr>
      </w:pPr>
      <w:r w:rsidRPr="006139CA">
        <w:rPr>
          <w:sz w:val="28"/>
          <w:szCs w:val="28"/>
        </w:rPr>
        <w:t xml:space="preserve">Thực hiện </w:t>
      </w:r>
      <w:r w:rsidR="00782FAB">
        <w:rPr>
          <w:sz w:val="28"/>
          <w:szCs w:val="28"/>
        </w:rPr>
        <w:t>công văn số …………../</w:t>
      </w:r>
      <w:r w:rsidR="00863EBA">
        <w:rPr>
          <w:sz w:val="28"/>
          <w:szCs w:val="28"/>
        </w:rPr>
        <w:t>SYT-NVY</w:t>
      </w:r>
      <w:r w:rsidR="00782FAB">
        <w:rPr>
          <w:sz w:val="28"/>
          <w:szCs w:val="28"/>
        </w:rPr>
        <w:t xml:space="preserve"> ngày …. tháng …. năm …..</w:t>
      </w:r>
      <w:r w:rsidR="00EA325B" w:rsidRPr="006139CA">
        <w:rPr>
          <w:sz w:val="28"/>
          <w:szCs w:val="28"/>
        </w:rPr>
        <w:t>.</w:t>
      </w:r>
      <w:r w:rsidRPr="006139CA">
        <w:rPr>
          <w:sz w:val="28"/>
          <w:szCs w:val="28"/>
        </w:rPr>
        <w:t xml:space="preserve"> Sở Y tế xây dựng kế hoạch </w:t>
      </w:r>
      <w:r w:rsidR="00782FAB">
        <w:rPr>
          <w:sz w:val="28"/>
          <w:szCs w:val="28"/>
        </w:rPr>
        <w:t>………………………</w:t>
      </w:r>
      <w:r w:rsidR="00EB3FB4" w:rsidRPr="006139CA">
        <w:rPr>
          <w:sz w:val="28"/>
          <w:szCs w:val="28"/>
        </w:rPr>
        <w:t xml:space="preserve"> </w:t>
      </w:r>
      <w:r w:rsidRPr="006139CA">
        <w:rPr>
          <w:sz w:val="28"/>
          <w:szCs w:val="28"/>
        </w:rPr>
        <w:t>với các nội dung sau:</w:t>
      </w:r>
    </w:p>
    <w:p w:rsidR="006B69D3" w:rsidRPr="006139CA" w:rsidRDefault="006B69D3" w:rsidP="00EA325B">
      <w:pPr>
        <w:tabs>
          <w:tab w:val="left" w:pos="5611"/>
        </w:tabs>
        <w:spacing w:before="120" w:after="120"/>
        <w:ind w:firstLine="709"/>
        <w:jc w:val="both"/>
        <w:rPr>
          <w:b/>
          <w:sz w:val="28"/>
          <w:szCs w:val="28"/>
        </w:rPr>
      </w:pPr>
      <w:r w:rsidRPr="006139CA">
        <w:rPr>
          <w:b/>
          <w:sz w:val="28"/>
          <w:szCs w:val="28"/>
        </w:rPr>
        <w:t>I. MỤC ĐÍCH, YÊU CẦU</w:t>
      </w:r>
    </w:p>
    <w:p w:rsidR="006B69D3" w:rsidRPr="006139CA" w:rsidRDefault="006B69D3" w:rsidP="00EA325B">
      <w:pPr>
        <w:tabs>
          <w:tab w:val="left" w:pos="5611"/>
        </w:tabs>
        <w:spacing w:before="120" w:after="120"/>
        <w:ind w:firstLine="709"/>
        <w:jc w:val="both"/>
        <w:rPr>
          <w:b/>
          <w:sz w:val="28"/>
          <w:szCs w:val="28"/>
        </w:rPr>
      </w:pPr>
      <w:r w:rsidRPr="006139CA">
        <w:rPr>
          <w:b/>
          <w:sz w:val="28"/>
          <w:szCs w:val="28"/>
        </w:rPr>
        <w:t>1. Mục đích:</w:t>
      </w:r>
    </w:p>
    <w:p w:rsidR="006B69D3" w:rsidRPr="006139CA" w:rsidRDefault="006B69D3" w:rsidP="00782FAB">
      <w:pPr>
        <w:spacing w:before="120" w:after="120"/>
        <w:ind w:firstLine="709"/>
        <w:jc w:val="both"/>
        <w:rPr>
          <w:sz w:val="28"/>
          <w:szCs w:val="28"/>
        </w:rPr>
      </w:pPr>
      <w:r w:rsidRPr="006139CA">
        <w:rPr>
          <w:sz w:val="28"/>
          <w:szCs w:val="28"/>
        </w:rPr>
        <w:t xml:space="preserve">- </w:t>
      </w:r>
      <w:r w:rsidR="00782FAB">
        <w:rPr>
          <w:sz w:val="28"/>
          <w:szCs w:val="28"/>
        </w:rPr>
        <w:t>………………………………………………….</w:t>
      </w:r>
      <w:r w:rsidR="009266D3" w:rsidRPr="006139CA">
        <w:rPr>
          <w:sz w:val="28"/>
          <w:szCs w:val="28"/>
        </w:rPr>
        <w:t>.</w:t>
      </w:r>
    </w:p>
    <w:p w:rsidR="006B69D3" w:rsidRPr="006139CA" w:rsidRDefault="006B69D3" w:rsidP="00EA325B">
      <w:pPr>
        <w:spacing w:before="120" w:after="120"/>
        <w:ind w:firstLine="709"/>
        <w:jc w:val="both"/>
        <w:rPr>
          <w:b/>
          <w:sz w:val="28"/>
          <w:szCs w:val="28"/>
        </w:rPr>
      </w:pPr>
      <w:r w:rsidRPr="006139CA">
        <w:rPr>
          <w:b/>
          <w:sz w:val="28"/>
          <w:szCs w:val="28"/>
        </w:rPr>
        <w:t>2. Yêu cầu</w:t>
      </w:r>
    </w:p>
    <w:p w:rsidR="006B69D3" w:rsidRPr="006139CA" w:rsidRDefault="006B69D3" w:rsidP="00782FAB">
      <w:pPr>
        <w:spacing w:before="120" w:after="120"/>
        <w:ind w:firstLine="709"/>
        <w:jc w:val="both"/>
        <w:rPr>
          <w:sz w:val="28"/>
          <w:szCs w:val="28"/>
        </w:rPr>
      </w:pPr>
      <w:r w:rsidRPr="006139CA">
        <w:rPr>
          <w:sz w:val="28"/>
          <w:szCs w:val="28"/>
        </w:rPr>
        <w:t xml:space="preserve">- </w:t>
      </w:r>
      <w:r w:rsidR="00782FAB">
        <w:rPr>
          <w:sz w:val="28"/>
          <w:szCs w:val="28"/>
        </w:rPr>
        <w:t>…………………………………………………….</w:t>
      </w:r>
      <w:r w:rsidRPr="006139CA">
        <w:rPr>
          <w:sz w:val="28"/>
          <w:szCs w:val="28"/>
        </w:rPr>
        <w:t>.</w:t>
      </w:r>
    </w:p>
    <w:p w:rsidR="00BA5C09" w:rsidRPr="006139CA" w:rsidRDefault="00BA5C09" w:rsidP="00EA325B">
      <w:pPr>
        <w:spacing w:before="120" w:after="120"/>
        <w:ind w:firstLine="709"/>
        <w:jc w:val="both"/>
        <w:rPr>
          <w:b/>
          <w:sz w:val="28"/>
          <w:szCs w:val="28"/>
        </w:rPr>
      </w:pPr>
      <w:r w:rsidRPr="006139CA">
        <w:rPr>
          <w:b/>
          <w:sz w:val="28"/>
          <w:szCs w:val="28"/>
        </w:rPr>
        <w:t>II. ĐỐI TƯỢNG</w:t>
      </w:r>
      <w:r w:rsidR="00FD0C44" w:rsidRPr="006139CA">
        <w:rPr>
          <w:b/>
          <w:sz w:val="28"/>
          <w:szCs w:val="28"/>
        </w:rPr>
        <w:t xml:space="preserve"> VÀ THỜI GIAN</w:t>
      </w:r>
      <w:r w:rsidRPr="006139CA">
        <w:rPr>
          <w:b/>
          <w:sz w:val="28"/>
          <w:szCs w:val="28"/>
        </w:rPr>
        <w:t>:</w:t>
      </w:r>
    </w:p>
    <w:p w:rsidR="00BA5C09" w:rsidRPr="006139CA" w:rsidRDefault="00BA5C09" w:rsidP="00EA325B">
      <w:pPr>
        <w:spacing w:before="120" w:after="120"/>
        <w:ind w:firstLine="709"/>
        <w:jc w:val="both"/>
        <w:rPr>
          <w:b/>
          <w:sz w:val="28"/>
          <w:szCs w:val="28"/>
        </w:rPr>
      </w:pPr>
      <w:r w:rsidRPr="006139CA">
        <w:rPr>
          <w:b/>
          <w:sz w:val="28"/>
          <w:szCs w:val="28"/>
        </w:rPr>
        <w:t>1. Đối tượng thực hiện:</w:t>
      </w:r>
    </w:p>
    <w:p w:rsidR="00BA5C09" w:rsidRPr="006139CA" w:rsidRDefault="00782FAB" w:rsidP="00EA325B">
      <w:pPr>
        <w:spacing w:before="120" w:after="12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……………………………………………….</w:t>
      </w:r>
      <w:r w:rsidR="00BA5C09" w:rsidRPr="006139CA">
        <w:rPr>
          <w:sz w:val="28"/>
          <w:szCs w:val="28"/>
        </w:rPr>
        <w:t>.</w:t>
      </w:r>
    </w:p>
    <w:p w:rsidR="00FD0C44" w:rsidRPr="006139CA" w:rsidRDefault="00FD0C44" w:rsidP="00EA325B">
      <w:pPr>
        <w:spacing w:before="120" w:after="120"/>
        <w:ind w:firstLine="709"/>
        <w:jc w:val="both"/>
        <w:rPr>
          <w:sz w:val="28"/>
          <w:szCs w:val="28"/>
        </w:rPr>
      </w:pPr>
      <w:r w:rsidRPr="006139CA">
        <w:rPr>
          <w:b/>
          <w:sz w:val="28"/>
          <w:szCs w:val="28"/>
        </w:rPr>
        <w:t>2. Thời gian thực hiện:</w:t>
      </w:r>
      <w:r w:rsidRPr="006139CA">
        <w:rPr>
          <w:sz w:val="28"/>
          <w:szCs w:val="28"/>
        </w:rPr>
        <w:t xml:space="preserve"> </w:t>
      </w:r>
      <w:r w:rsidR="00EA325B" w:rsidRPr="006139CA">
        <w:rPr>
          <w:sz w:val="28"/>
          <w:szCs w:val="28"/>
        </w:rPr>
        <w:t xml:space="preserve">Từ </w:t>
      </w:r>
      <w:r w:rsidRPr="006139CA">
        <w:rPr>
          <w:sz w:val="28"/>
          <w:szCs w:val="28"/>
        </w:rPr>
        <w:t xml:space="preserve">ngày </w:t>
      </w:r>
      <w:r w:rsidR="00782FAB">
        <w:rPr>
          <w:sz w:val="28"/>
          <w:szCs w:val="28"/>
        </w:rPr>
        <w:t>………</w:t>
      </w:r>
      <w:r w:rsidRPr="006139CA">
        <w:rPr>
          <w:sz w:val="28"/>
          <w:szCs w:val="28"/>
        </w:rPr>
        <w:t xml:space="preserve"> tháng </w:t>
      </w:r>
      <w:r w:rsidR="00782FAB">
        <w:rPr>
          <w:sz w:val="28"/>
          <w:szCs w:val="28"/>
        </w:rPr>
        <w:t xml:space="preserve">……….. </w:t>
      </w:r>
      <w:r w:rsidRPr="006139CA">
        <w:rPr>
          <w:sz w:val="28"/>
          <w:szCs w:val="28"/>
        </w:rPr>
        <w:t xml:space="preserve">năm </w:t>
      </w:r>
      <w:r w:rsidR="00782FAB">
        <w:rPr>
          <w:sz w:val="28"/>
          <w:szCs w:val="28"/>
        </w:rPr>
        <w:t>…….</w:t>
      </w:r>
      <w:r w:rsidR="00F5202F" w:rsidRPr="006139CA">
        <w:rPr>
          <w:sz w:val="28"/>
          <w:szCs w:val="28"/>
        </w:rPr>
        <w:t xml:space="preserve"> đến ngày </w:t>
      </w:r>
      <w:r w:rsidR="00782FAB">
        <w:rPr>
          <w:sz w:val="28"/>
          <w:szCs w:val="28"/>
        </w:rPr>
        <w:t>…………</w:t>
      </w:r>
      <w:r w:rsidR="00F5202F" w:rsidRPr="006139CA">
        <w:rPr>
          <w:sz w:val="28"/>
          <w:szCs w:val="28"/>
        </w:rPr>
        <w:t xml:space="preserve"> tháng </w:t>
      </w:r>
      <w:r w:rsidR="00782FAB">
        <w:rPr>
          <w:sz w:val="28"/>
          <w:szCs w:val="28"/>
        </w:rPr>
        <w:t>……………</w:t>
      </w:r>
      <w:r w:rsidR="00F5202F" w:rsidRPr="006139CA">
        <w:rPr>
          <w:sz w:val="28"/>
          <w:szCs w:val="28"/>
        </w:rPr>
        <w:t xml:space="preserve">năm </w:t>
      </w:r>
      <w:r w:rsidR="00782FAB">
        <w:rPr>
          <w:sz w:val="28"/>
          <w:szCs w:val="28"/>
        </w:rPr>
        <w:t>……………….</w:t>
      </w:r>
      <w:r w:rsidRPr="006139CA">
        <w:rPr>
          <w:sz w:val="28"/>
          <w:szCs w:val="28"/>
        </w:rPr>
        <w:t>.</w:t>
      </w:r>
    </w:p>
    <w:p w:rsidR="00BA5C09" w:rsidRPr="006139CA" w:rsidRDefault="00741C32" w:rsidP="00EA325B">
      <w:pPr>
        <w:spacing w:before="120" w:after="120"/>
        <w:ind w:firstLine="709"/>
        <w:jc w:val="both"/>
        <w:rPr>
          <w:b/>
          <w:sz w:val="28"/>
          <w:szCs w:val="28"/>
        </w:rPr>
      </w:pPr>
      <w:r w:rsidRPr="006139CA">
        <w:rPr>
          <w:b/>
          <w:sz w:val="28"/>
          <w:szCs w:val="28"/>
        </w:rPr>
        <w:t>III</w:t>
      </w:r>
      <w:r w:rsidR="00BA5C09" w:rsidRPr="006139CA">
        <w:rPr>
          <w:b/>
          <w:sz w:val="28"/>
          <w:szCs w:val="28"/>
        </w:rPr>
        <w:t xml:space="preserve">. </w:t>
      </w:r>
      <w:r w:rsidRPr="006139CA">
        <w:rPr>
          <w:b/>
          <w:sz w:val="28"/>
          <w:szCs w:val="28"/>
        </w:rPr>
        <w:t>NỘI DUNG THỰC HIỆN</w:t>
      </w:r>
      <w:r w:rsidR="00BA5C09" w:rsidRPr="006139CA">
        <w:rPr>
          <w:b/>
          <w:sz w:val="28"/>
          <w:szCs w:val="28"/>
        </w:rPr>
        <w:t>:</w:t>
      </w:r>
    </w:p>
    <w:p w:rsidR="00741C32" w:rsidRPr="006139CA" w:rsidRDefault="00741C32" w:rsidP="00782FAB">
      <w:pPr>
        <w:pStyle w:val="Compact"/>
        <w:spacing w:before="120" w:after="120"/>
        <w:ind w:firstLine="709"/>
        <w:jc w:val="both"/>
        <w:rPr>
          <w:rFonts w:ascii="Times New Roman" w:hAnsi="Times New Roman"/>
          <w:sz w:val="28"/>
          <w:szCs w:val="28"/>
        </w:rPr>
      </w:pPr>
      <w:r w:rsidRPr="006139CA">
        <w:rPr>
          <w:rFonts w:ascii="Times New Roman" w:hAnsi="Times New Roman"/>
          <w:b/>
          <w:sz w:val="28"/>
          <w:szCs w:val="28"/>
        </w:rPr>
        <w:t>1.</w:t>
      </w:r>
      <w:r w:rsidRPr="006139CA">
        <w:rPr>
          <w:rFonts w:ascii="Times New Roman" w:hAnsi="Times New Roman"/>
          <w:sz w:val="28"/>
          <w:szCs w:val="28"/>
        </w:rPr>
        <w:t xml:space="preserve"> </w:t>
      </w:r>
      <w:r w:rsidR="00782FAB">
        <w:rPr>
          <w:rFonts w:ascii="Times New Roman" w:hAnsi="Times New Roman"/>
          <w:sz w:val="28"/>
          <w:szCs w:val="28"/>
        </w:rPr>
        <w:t>……………………………………</w:t>
      </w:r>
    </w:p>
    <w:p w:rsidR="008E0455" w:rsidRPr="006139CA" w:rsidRDefault="00741C32" w:rsidP="00782FAB">
      <w:pPr>
        <w:pStyle w:val="Compact"/>
        <w:spacing w:before="120" w:after="120"/>
        <w:ind w:firstLine="709"/>
        <w:jc w:val="both"/>
        <w:rPr>
          <w:rFonts w:ascii="Times New Roman" w:hAnsi="Times New Roman"/>
          <w:sz w:val="28"/>
          <w:szCs w:val="28"/>
        </w:rPr>
      </w:pPr>
      <w:r w:rsidRPr="006139CA">
        <w:rPr>
          <w:rFonts w:ascii="Times New Roman" w:hAnsi="Times New Roman"/>
          <w:b/>
          <w:sz w:val="28"/>
          <w:szCs w:val="28"/>
        </w:rPr>
        <w:t>2.</w:t>
      </w:r>
      <w:r w:rsidRPr="006139CA">
        <w:rPr>
          <w:rFonts w:ascii="Times New Roman" w:hAnsi="Times New Roman"/>
          <w:sz w:val="28"/>
          <w:szCs w:val="28"/>
        </w:rPr>
        <w:t xml:space="preserve"> </w:t>
      </w:r>
      <w:r w:rsidR="00782FAB">
        <w:rPr>
          <w:rFonts w:ascii="Times New Roman" w:hAnsi="Times New Roman"/>
          <w:sz w:val="28"/>
          <w:szCs w:val="28"/>
        </w:rPr>
        <w:t>……………………………………..</w:t>
      </w:r>
      <w:r w:rsidRPr="006139CA">
        <w:rPr>
          <w:rFonts w:ascii="Times New Roman" w:hAnsi="Times New Roman"/>
          <w:sz w:val="28"/>
          <w:szCs w:val="28"/>
        </w:rPr>
        <w:t xml:space="preserve"> </w:t>
      </w:r>
    </w:p>
    <w:p w:rsidR="00741C32" w:rsidRPr="006139CA" w:rsidRDefault="008E0455" w:rsidP="00782FAB">
      <w:pPr>
        <w:pStyle w:val="Compact"/>
        <w:spacing w:before="120" w:after="120"/>
        <w:ind w:firstLine="709"/>
        <w:jc w:val="both"/>
        <w:rPr>
          <w:sz w:val="28"/>
          <w:szCs w:val="28"/>
        </w:rPr>
      </w:pPr>
      <w:r w:rsidRPr="006139CA">
        <w:rPr>
          <w:rFonts w:ascii="Times New Roman" w:hAnsi="Times New Roman"/>
          <w:b/>
          <w:sz w:val="28"/>
          <w:szCs w:val="28"/>
        </w:rPr>
        <w:t>3.</w:t>
      </w:r>
      <w:r w:rsidR="00741C32" w:rsidRPr="006139CA">
        <w:rPr>
          <w:rFonts w:ascii="Times New Roman" w:hAnsi="Times New Roman"/>
          <w:sz w:val="28"/>
          <w:szCs w:val="28"/>
        </w:rPr>
        <w:t xml:space="preserve"> </w:t>
      </w:r>
      <w:r w:rsidR="00782FAB">
        <w:rPr>
          <w:rFonts w:ascii="Times New Roman" w:hAnsi="Times New Roman"/>
          <w:sz w:val="28"/>
          <w:szCs w:val="28"/>
        </w:rPr>
        <w:t>………………………………………..</w:t>
      </w:r>
    </w:p>
    <w:p w:rsidR="00741C32" w:rsidRPr="006139CA" w:rsidRDefault="00B83970" w:rsidP="00EA325B">
      <w:pPr>
        <w:pStyle w:val="FirstParagraph"/>
        <w:spacing w:before="120" w:after="120"/>
        <w:ind w:firstLine="709"/>
        <w:jc w:val="both"/>
        <w:rPr>
          <w:rFonts w:ascii="Times New Roman" w:hAnsi="Times New Roman"/>
          <w:b/>
          <w:sz w:val="28"/>
          <w:szCs w:val="28"/>
        </w:rPr>
      </w:pPr>
      <w:r w:rsidRPr="006139CA">
        <w:rPr>
          <w:rFonts w:ascii="Times New Roman" w:hAnsi="Times New Roman"/>
          <w:b/>
          <w:sz w:val="28"/>
          <w:szCs w:val="28"/>
        </w:rPr>
        <w:t xml:space="preserve">IV. </w:t>
      </w:r>
      <w:r w:rsidR="00741C32" w:rsidRPr="006139CA">
        <w:rPr>
          <w:rFonts w:ascii="Times New Roman" w:hAnsi="Times New Roman"/>
          <w:b/>
          <w:sz w:val="28"/>
          <w:szCs w:val="28"/>
        </w:rPr>
        <w:t>T</w:t>
      </w:r>
      <w:r w:rsidR="009F31D3" w:rsidRPr="006139CA">
        <w:rPr>
          <w:rFonts w:ascii="Times New Roman" w:hAnsi="Times New Roman"/>
          <w:b/>
          <w:sz w:val="28"/>
          <w:szCs w:val="28"/>
        </w:rPr>
        <w:t>Ổ</w:t>
      </w:r>
      <w:r w:rsidR="00741C32" w:rsidRPr="006139CA">
        <w:rPr>
          <w:rFonts w:ascii="Times New Roman" w:hAnsi="Times New Roman"/>
          <w:b/>
          <w:sz w:val="28"/>
          <w:szCs w:val="28"/>
        </w:rPr>
        <w:t xml:space="preserve"> CHỨC THỰC HIỆ</w:t>
      </w:r>
      <w:r w:rsidRPr="006139CA">
        <w:rPr>
          <w:rFonts w:ascii="Times New Roman" w:hAnsi="Times New Roman"/>
          <w:b/>
          <w:sz w:val="28"/>
          <w:szCs w:val="28"/>
        </w:rPr>
        <w:t>N</w:t>
      </w:r>
    </w:p>
    <w:p w:rsidR="00B8181C" w:rsidRPr="00782FAB" w:rsidRDefault="00782FAB" w:rsidP="00EA325B">
      <w:pPr>
        <w:spacing w:before="120" w:after="120"/>
        <w:ind w:firstLine="709"/>
        <w:jc w:val="both"/>
        <w:rPr>
          <w:sz w:val="28"/>
          <w:szCs w:val="28"/>
        </w:rPr>
      </w:pPr>
      <w:r w:rsidRPr="00782FAB">
        <w:rPr>
          <w:sz w:val="28"/>
          <w:szCs w:val="28"/>
        </w:rPr>
        <w:t>1. Giao ……………………</w:t>
      </w:r>
      <w:r w:rsidR="00FF1211" w:rsidRPr="00782FAB">
        <w:rPr>
          <w:sz w:val="28"/>
          <w:szCs w:val="28"/>
        </w:rPr>
        <w:t>.</w:t>
      </w:r>
    </w:p>
    <w:p w:rsidR="00782FAB" w:rsidRDefault="00782FAB" w:rsidP="00EA325B">
      <w:pPr>
        <w:spacing w:before="120" w:after="120"/>
        <w:ind w:firstLine="709"/>
        <w:jc w:val="both"/>
        <w:rPr>
          <w:sz w:val="28"/>
          <w:szCs w:val="28"/>
        </w:rPr>
      </w:pPr>
      <w:r w:rsidRPr="00782FAB">
        <w:rPr>
          <w:sz w:val="28"/>
          <w:szCs w:val="28"/>
        </w:rPr>
        <w:t>2. Giao ……………………</w:t>
      </w:r>
    </w:p>
    <w:p w:rsidR="00782FAB" w:rsidRPr="00782FAB" w:rsidRDefault="00782FAB" w:rsidP="00EA325B">
      <w:pPr>
        <w:spacing w:before="120" w:after="12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3. Giao …………………………………</w:t>
      </w:r>
    </w:p>
    <w:p w:rsidR="00405D63" w:rsidRPr="006139CA" w:rsidRDefault="00B83970" w:rsidP="00EA325B">
      <w:pPr>
        <w:spacing w:before="120" w:after="120"/>
        <w:ind w:firstLine="709"/>
        <w:jc w:val="both"/>
        <w:rPr>
          <w:sz w:val="28"/>
          <w:szCs w:val="28"/>
        </w:rPr>
      </w:pPr>
      <w:r w:rsidRPr="006139CA">
        <w:rPr>
          <w:sz w:val="28"/>
          <w:szCs w:val="28"/>
        </w:rPr>
        <w:t xml:space="preserve">Trên đây là Kế hoạch </w:t>
      </w:r>
      <w:r w:rsidR="00782FAB">
        <w:rPr>
          <w:sz w:val="28"/>
          <w:szCs w:val="28"/>
        </w:rPr>
        <w:t xml:space="preserve">……………….. </w:t>
      </w:r>
      <w:r w:rsidRPr="006139CA">
        <w:rPr>
          <w:sz w:val="28"/>
          <w:szCs w:val="28"/>
        </w:rPr>
        <w:t xml:space="preserve">của </w:t>
      </w:r>
      <w:r w:rsidR="00863EBA">
        <w:rPr>
          <w:sz w:val="28"/>
          <w:szCs w:val="28"/>
        </w:rPr>
        <w:t>Bệnh viện Nhi Đồng Thành Phố</w:t>
      </w:r>
      <w:r w:rsidRPr="006139CA">
        <w:rPr>
          <w:sz w:val="28"/>
          <w:szCs w:val="28"/>
        </w:rPr>
        <w:t xml:space="preserve">, </w:t>
      </w:r>
      <w:r w:rsidRPr="006139CA">
        <w:rPr>
          <w:sz w:val="28"/>
          <w:szCs w:val="28"/>
          <w:lang w:val="vi-VN"/>
        </w:rPr>
        <w:t xml:space="preserve">đề nghị các </w:t>
      </w:r>
      <w:r w:rsidR="00863EBA">
        <w:rPr>
          <w:sz w:val="28"/>
          <w:szCs w:val="28"/>
        </w:rPr>
        <w:t xml:space="preserve">khoa/ phòng và </w:t>
      </w:r>
      <w:r w:rsidRPr="006139CA">
        <w:rPr>
          <w:sz w:val="28"/>
          <w:szCs w:val="28"/>
          <w:lang w:val="vi-VN"/>
        </w:rPr>
        <w:t xml:space="preserve">đơn vị liên quan </w:t>
      </w:r>
      <w:r w:rsidRPr="006139CA">
        <w:rPr>
          <w:sz w:val="28"/>
          <w:szCs w:val="28"/>
        </w:rPr>
        <w:t xml:space="preserve">nghiêm túc </w:t>
      </w:r>
      <w:r w:rsidR="00FF1211" w:rsidRPr="006139CA">
        <w:rPr>
          <w:sz w:val="28"/>
          <w:szCs w:val="28"/>
        </w:rPr>
        <w:t xml:space="preserve">tổ chức </w:t>
      </w:r>
      <w:r w:rsidRPr="006139CA">
        <w:rPr>
          <w:sz w:val="28"/>
          <w:szCs w:val="28"/>
          <w:lang w:val="vi-VN"/>
        </w:rPr>
        <w:t xml:space="preserve">triển khai thực hiện các nội dung </w:t>
      </w:r>
      <w:r w:rsidR="00FF1211" w:rsidRPr="006139CA">
        <w:rPr>
          <w:sz w:val="28"/>
          <w:szCs w:val="28"/>
        </w:rPr>
        <w:t xml:space="preserve">được </w:t>
      </w:r>
      <w:r w:rsidRPr="006139CA">
        <w:rPr>
          <w:sz w:val="28"/>
          <w:szCs w:val="28"/>
          <w:lang w:val="vi-VN"/>
        </w:rPr>
        <w:t>phân công./.</w:t>
      </w:r>
    </w:p>
    <w:p w:rsidR="001E25B0" w:rsidRPr="00FF1211" w:rsidRDefault="001E25B0" w:rsidP="00FF1211">
      <w:pPr>
        <w:spacing w:line="360" w:lineRule="auto"/>
        <w:ind w:right="180"/>
        <w:jc w:val="both"/>
        <w:rPr>
          <w:sz w:val="16"/>
          <w:szCs w:val="28"/>
        </w:rPr>
      </w:pPr>
    </w:p>
    <w:tbl>
      <w:tblPr>
        <w:tblW w:w="14649" w:type="dxa"/>
        <w:tblLook w:val="04A0" w:firstRow="1" w:lastRow="0" w:firstColumn="1" w:lastColumn="0" w:noHBand="0" w:noVBand="1"/>
      </w:tblPr>
      <w:tblGrid>
        <w:gridCol w:w="4997"/>
        <w:gridCol w:w="4826"/>
        <w:gridCol w:w="4826"/>
      </w:tblGrid>
      <w:tr w:rsidR="00CE29F9" w:rsidTr="001E462E">
        <w:trPr>
          <w:trHeight w:val="1741"/>
        </w:trPr>
        <w:tc>
          <w:tcPr>
            <w:tcW w:w="4997" w:type="dxa"/>
            <w:shd w:val="clear" w:color="auto" w:fill="auto"/>
          </w:tcPr>
          <w:p w:rsidR="00CE29F9" w:rsidRPr="001E462E" w:rsidRDefault="00CE29F9" w:rsidP="001E462E">
            <w:pPr>
              <w:pStyle w:val="ListParagraph"/>
              <w:tabs>
                <w:tab w:val="left" w:pos="284"/>
              </w:tabs>
              <w:spacing w:line="312" w:lineRule="auto"/>
              <w:ind w:left="0"/>
              <w:jc w:val="both"/>
              <w:rPr>
                <w:rFonts w:eastAsia="Calibri"/>
                <w:b/>
                <w:i/>
                <w:szCs w:val="20"/>
              </w:rPr>
            </w:pPr>
            <w:r w:rsidRPr="001E462E">
              <w:rPr>
                <w:rFonts w:eastAsia="Calibri"/>
                <w:b/>
                <w:i/>
                <w:szCs w:val="20"/>
              </w:rPr>
              <w:t>Nơi nhận:</w:t>
            </w:r>
          </w:p>
          <w:p w:rsidR="0060332E" w:rsidRPr="001E462E" w:rsidRDefault="0060332E" w:rsidP="001E462E">
            <w:pPr>
              <w:pStyle w:val="ListParagraph"/>
              <w:numPr>
                <w:ilvl w:val="0"/>
                <w:numId w:val="3"/>
              </w:numPr>
              <w:tabs>
                <w:tab w:val="left" w:pos="342"/>
              </w:tabs>
              <w:spacing w:line="312" w:lineRule="auto"/>
              <w:ind w:left="171" w:hanging="171"/>
              <w:jc w:val="both"/>
              <w:rPr>
                <w:rFonts w:eastAsia="Calibri"/>
                <w:sz w:val="22"/>
                <w:szCs w:val="20"/>
              </w:rPr>
            </w:pPr>
            <w:r w:rsidRPr="001E462E">
              <w:rPr>
                <w:rFonts w:eastAsia="Calibri"/>
                <w:sz w:val="22"/>
                <w:szCs w:val="20"/>
              </w:rPr>
              <w:t>Sở Y tế (để b/c);</w:t>
            </w:r>
          </w:p>
          <w:p w:rsidR="00CE29F9" w:rsidRPr="001E462E" w:rsidRDefault="00CE29F9" w:rsidP="001E462E">
            <w:pPr>
              <w:pStyle w:val="ListParagraph"/>
              <w:numPr>
                <w:ilvl w:val="0"/>
                <w:numId w:val="3"/>
              </w:numPr>
              <w:tabs>
                <w:tab w:val="left" w:pos="342"/>
              </w:tabs>
              <w:spacing w:line="312" w:lineRule="auto"/>
              <w:ind w:left="171" w:hanging="171"/>
              <w:jc w:val="both"/>
              <w:rPr>
                <w:rFonts w:eastAsia="Calibri"/>
                <w:sz w:val="22"/>
                <w:szCs w:val="20"/>
              </w:rPr>
            </w:pPr>
            <w:r w:rsidRPr="001E462E">
              <w:rPr>
                <w:rFonts w:eastAsia="Calibri"/>
                <w:sz w:val="22"/>
                <w:szCs w:val="20"/>
              </w:rPr>
              <w:t>Các Khoa, Phòng;</w:t>
            </w:r>
          </w:p>
          <w:p w:rsidR="00CE29F9" w:rsidRPr="001E462E" w:rsidRDefault="00CE29F9" w:rsidP="001E462E">
            <w:pPr>
              <w:pStyle w:val="ListParagraph"/>
              <w:numPr>
                <w:ilvl w:val="0"/>
                <w:numId w:val="3"/>
              </w:numPr>
              <w:tabs>
                <w:tab w:val="left" w:pos="342"/>
              </w:tabs>
              <w:spacing w:line="312" w:lineRule="auto"/>
              <w:ind w:left="171" w:hanging="171"/>
              <w:jc w:val="both"/>
              <w:rPr>
                <w:rFonts w:eastAsia="Calibri"/>
                <w:sz w:val="22"/>
                <w:szCs w:val="22"/>
              </w:rPr>
            </w:pPr>
            <w:r w:rsidRPr="001E462E">
              <w:rPr>
                <w:rFonts w:eastAsia="Calibri"/>
                <w:sz w:val="22"/>
                <w:szCs w:val="22"/>
              </w:rPr>
              <w:t>Ban Giám đốc BV;</w:t>
            </w:r>
          </w:p>
          <w:p w:rsidR="00CE29F9" w:rsidRPr="001E462E" w:rsidRDefault="00CE29F9" w:rsidP="001E462E">
            <w:pPr>
              <w:pStyle w:val="ListParagraph"/>
              <w:numPr>
                <w:ilvl w:val="0"/>
                <w:numId w:val="3"/>
              </w:numPr>
              <w:tabs>
                <w:tab w:val="left" w:pos="342"/>
              </w:tabs>
              <w:spacing w:line="312" w:lineRule="auto"/>
              <w:ind w:left="171" w:hanging="171"/>
              <w:jc w:val="both"/>
              <w:rPr>
                <w:rFonts w:eastAsia="Calibri"/>
                <w:sz w:val="20"/>
                <w:szCs w:val="20"/>
              </w:rPr>
            </w:pPr>
            <w:r w:rsidRPr="001E462E">
              <w:rPr>
                <w:rFonts w:eastAsia="Calibri"/>
                <w:sz w:val="22"/>
                <w:szCs w:val="22"/>
              </w:rPr>
              <w:t xml:space="preserve">Lưu: VT, </w:t>
            </w:r>
            <w:r w:rsidR="0060332E" w:rsidRPr="001E462E">
              <w:rPr>
                <w:rFonts w:eastAsia="Calibri"/>
                <w:sz w:val="22"/>
                <w:szCs w:val="22"/>
              </w:rPr>
              <w:t>P.KHTH</w:t>
            </w:r>
            <w:r w:rsidRPr="001E462E">
              <w:rPr>
                <w:rFonts w:eastAsia="Calibri"/>
                <w:sz w:val="22"/>
                <w:szCs w:val="22"/>
              </w:rPr>
              <w:t xml:space="preserve"> (</w:t>
            </w:r>
            <w:r w:rsidR="0060332E" w:rsidRPr="001E462E">
              <w:rPr>
                <w:rFonts w:eastAsia="Calibri"/>
                <w:sz w:val="22"/>
                <w:szCs w:val="22"/>
              </w:rPr>
              <w:t xml:space="preserve"> ……</w:t>
            </w:r>
            <w:r w:rsidRPr="001E462E">
              <w:rPr>
                <w:rFonts w:eastAsia="Calibri"/>
                <w:sz w:val="22"/>
                <w:szCs w:val="22"/>
              </w:rPr>
              <w:t>/4b).</w:t>
            </w:r>
          </w:p>
        </w:tc>
        <w:tc>
          <w:tcPr>
            <w:tcW w:w="4826" w:type="dxa"/>
            <w:shd w:val="clear" w:color="auto" w:fill="auto"/>
          </w:tcPr>
          <w:p w:rsidR="00CE29F9" w:rsidRPr="001E462E" w:rsidRDefault="00CE29F9" w:rsidP="001E462E">
            <w:pPr>
              <w:jc w:val="center"/>
              <w:rPr>
                <w:rFonts w:eastAsia="Calibri"/>
                <w:b/>
                <w:sz w:val="28"/>
                <w:szCs w:val="28"/>
              </w:rPr>
            </w:pPr>
            <w:r w:rsidRPr="001E462E">
              <w:rPr>
                <w:rFonts w:eastAsia="Calibri"/>
                <w:b/>
                <w:sz w:val="28"/>
                <w:szCs w:val="28"/>
              </w:rPr>
              <w:t>KT.GIÁM ĐỐC</w:t>
            </w:r>
          </w:p>
          <w:p w:rsidR="00CE29F9" w:rsidRPr="001E462E" w:rsidRDefault="00CE29F9" w:rsidP="001E462E">
            <w:pPr>
              <w:jc w:val="center"/>
              <w:rPr>
                <w:rFonts w:eastAsia="Calibri"/>
                <w:b/>
                <w:sz w:val="28"/>
                <w:szCs w:val="28"/>
              </w:rPr>
            </w:pPr>
            <w:r w:rsidRPr="001E462E">
              <w:rPr>
                <w:rFonts w:eastAsia="Calibri"/>
                <w:b/>
                <w:sz w:val="28"/>
                <w:szCs w:val="28"/>
              </w:rPr>
              <w:t>PHÓ GIÁM ĐỐC</w:t>
            </w:r>
          </w:p>
          <w:p w:rsidR="006477A8" w:rsidRDefault="006477A8" w:rsidP="00743D75">
            <w:pPr>
              <w:pStyle w:val="ListParagraph"/>
              <w:tabs>
                <w:tab w:val="left" w:pos="284"/>
              </w:tabs>
              <w:spacing w:line="312" w:lineRule="auto"/>
              <w:ind w:left="0"/>
              <w:rPr>
                <w:rFonts w:eastAsia="Calibri"/>
                <w:b/>
                <w:sz w:val="28"/>
                <w:szCs w:val="28"/>
              </w:rPr>
            </w:pPr>
            <w:r>
              <w:rPr>
                <w:rFonts w:eastAsia="Calibri"/>
                <w:b/>
                <w:sz w:val="28"/>
                <w:szCs w:val="28"/>
              </w:rPr>
              <w:t xml:space="preserve">   </w:t>
            </w:r>
          </w:p>
          <w:p w:rsidR="00CE29F9" w:rsidRPr="006477A8" w:rsidRDefault="00743D75" w:rsidP="00743D75">
            <w:pPr>
              <w:pStyle w:val="ListParagraph"/>
              <w:tabs>
                <w:tab w:val="left" w:pos="284"/>
              </w:tabs>
              <w:spacing w:line="312" w:lineRule="auto"/>
              <w:ind w:left="0"/>
              <w:rPr>
                <w:rFonts w:eastAsia="Calibri"/>
                <w:b/>
                <w:sz w:val="28"/>
                <w:szCs w:val="28"/>
              </w:rPr>
            </w:pPr>
            <w:r>
              <w:rPr>
                <w:rFonts w:eastAsia="Calibri"/>
                <w:b/>
                <w:sz w:val="28"/>
                <w:szCs w:val="28"/>
              </w:rPr>
              <w:t xml:space="preserve"> </w:t>
            </w:r>
            <w:r w:rsidR="006477A8">
              <w:rPr>
                <w:rFonts w:eastAsia="Calibri"/>
                <w:b/>
                <w:sz w:val="28"/>
                <w:szCs w:val="28"/>
              </w:rPr>
              <w:t xml:space="preserve">               </w:t>
            </w:r>
            <w:r w:rsidR="00CE29F9" w:rsidRPr="001E462E">
              <w:rPr>
                <w:rFonts w:eastAsia="Calibri"/>
                <w:b/>
                <w:sz w:val="28"/>
                <w:szCs w:val="28"/>
              </w:rPr>
              <w:t>Nguyễn Thị Thu Hà</w:t>
            </w:r>
          </w:p>
        </w:tc>
        <w:tc>
          <w:tcPr>
            <w:tcW w:w="4826" w:type="dxa"/>
            <w:shd w:val="clear" w:color="auto" w:fill="auto"/>
          </w:tcPr>
          <w:p w:rsidR="00CE29F9" w:rsidRPr="001E462E" w:rsidRDefault="00CE29F9" w:rsidP="001E462E">
            <w:pPr>
              <w:pStyle w:val="ListParagraph"/>
              <w:tabs>
                <w:tab w:val="left" w:pos="284"/>
              </w:tabs>
              <w:spacing w:line="312" w:lineRule="auto"/>
              <w:ind w:left="0"/>
              <w:jc w:val="center"/>
              <w:rPr>
                <w:rFonts w:eastAsia="Calibri"/>
                <w:b/>
                <w:sz w:val="28"/>
                <w:szCs w:val="28"/>
              </w:rPr>
            </w:pPr>
          </w:p>
        </w:tc>
      </w:tr>
      <w:tr w:rsidR="00743D75" w:rsidTr="001E462E">
        <w:trPr>
          <w:trHeight w:val="1741"/>
        </w:trPr>
        <w:tc>
          <w:tcPr>
            <w:tcW w:w="4997" w:type="dxa"/>
            <w:shd w:val="clear" w:color="auto" w:fill="auto"/>
          </w:tcPr>
          <w:p w:rsidR="00743D75" w:rsidRPr="001E462E" w:rsidRDefault="00743D75" w:rsidP="001E462E">
            <w:pPr>
              <w:pStyle w:val="ListParagraph"/>
              <w:tabs>
                <w:tab w:val="left" w:pos="284"/>
              </w:tabs>
              <w:spacing w:line="312" w:lineRule="auto"/>
              <w:ind w:left="0"/>
              <w:jc w:val="both"/>
              <w:rPr>
                <w:rFonts w:eastAsia="Calibri"/>
                <w:b/>
                <w:i/>
                <w:szCs w:val="20"/>
              </w:rPr>
            </w:pPr>
          </w:p>
        </w:tc>
        <w:tc>
          <w:tcPr>
            <w:tcW w:w="4826" w:type="dxa"/>
            <w:shd w:val="clear" w:color="auto" w:fill="auto"/>
          </w:tcPr>
          <w:p w:rsidR="00743D75" w:rsidRPr="001E462E" w:rsidRDefault="00743D75" w:rsidP="001E462E">
            <w:pPr>
              <w:jc w:val="center"/>
              <w:rPr>
                <w:rFonts w:eastAsia="Calibri"/>
                <w:b/>
                <w:sz w:val="28"/>
                <w:szCs w:val="28"/>
              </w:rPr>
            </w:pPr>
          </w:p>
        </w:tc>
        <w:tc>
          <w:tcPr>
            <w:tcW w:w="4826" w:type="dxa"/>
            <w:shd w:val="clear" w:color="auto" w:fill="auto"/>
          </w:tcPr>
          <w:p w:rsidR="00743D75" w:rsidRPr="001E462E" w:rsidRDefault="00743D75" w:rsidP="001E462E">
            <w:pPr>
              <w:pStyle w:val="ListParagraph"/>
              <w:tabs>
                <w:tab w:val="left" w:pos="284"/>
              </w:tabs>
              <w:spacing w:line="312" w:lineRule="auto"/>
              <w:ind w:left="0"/>
              <w:jc w:val="center"/>
              <w:rPr>
                <w:rFonts w:eastAsia="Calibri"/>
                <w:b/>
                <w:sz w:val="28"/>
                <w:szCs w:val="28"/>
              </w:rPr>
            </w:pPr>
          </w:p>
        </w:tc>
      </w:tr>
      <w:tr w:rsidR="00743D75" w:rsidTr="001E462E">
        <w:trPr>
          <w:trHeight w:val="1741"/>
        </w:trPr>
        <w:tc>
          <w:tcPr>
            <w:tcW w:w="4997" w:type="dxa"/>
            <w:shd w:val="clear" w:color="auto" w:fill="auto"/>
          </w:tcPr>
          <w:p w:rsidR="00743D75" w:rsidRPr="001E462E" w:rsidRDefault="00743D75" w:rsidP="001E462E">
            <w:pPr>
              <w:pStyle w:val="ListParagraph"/>
              <w:tabs>
                <w:tab w:val="left" w:pos="284"/>
              </w:tabs>
              <w:spacing w:line="312" w:lineRule="auto"/>
              <w:ind w:left="0"/>
              <w:jc w:val="both"/>
              <w:rPr>
                <w:rFonts w:eastAsia="Calibri"/>
                <w:b/>
                <w:i/>
                <w:szCs w:val="20"/>
              </w:rPr>
            </w:pPr>
          </w:p>
        </w:tc>
        <w:tc>
          <w:tcPr>
            <w:tcW w:w="4826" w:type="dxa"/>
            <w:shd w:val="clear" w:color="auto" w:fill="auto"/>
          </w:tcPr>
          <w:p w:rsidR="00743D75" w:rsidRPr="001E462E" w:rsidRDefault="00743D75" w:rsidP="001E462E">
            <w:pPr>
              <w:jc w:val="center"/>
              <w:rPr>
                <w:rFonts w:eastAsia="Calibri"/>
                <w:b/>
                <w:sz w:val="28"/>
                <w:szCs w:val="28"/>
              </w:rPr>
            </w:pPr>
          </w:p>
        </w:tc>
        <w:tc>
          <w:tcPr>
            <w:tcW w:w="4826" w:type="dxa"/>
            <w:shd w:val="clear" w:color="auto" w:fill="auto"/>
          </w:tcPr>
          <w:p w:rsidR="00743D75" w:rsidRPr="001E462E" w:rsidRDefault="00743D75" w:rsidP="001E462E">
            <w:pPr>
              <w:pStyle w:val="ListParagraph"/>
              <w:tabs>
                <w:tab w:val="left" w:pos="284"/>
              </w:tabs>
              <w:spacing w:line="312" w:lineRule="auto"/>
              <w:ind w:left="0"/>
              <w:jc w:val="center"/>
              <w:rPr>
                <w:rFonts w:eastAsia="Calibri"/>
                <w:b/>
                <w:sz w:val="28"/>
                <w:szCs w:val="28"/>
              </w:rPr>
            </w:pPr>
          </w:p>
        </w:tc>
      </w:tr>
    </w:tbl>
    <w:p w:rsidR="007C0428" w:rsidRPr="007C0428" w:rsidRDefault="007C0428" w:rsidP="007C0428">
      <w:pPr>
        <w:tabs>
          <w:tab w:val="left" w:pos="6090"/>
        </w:tabs>
        <w:rPr>
          <w:b/>
          <w:sz w:val="28"/>
          <w:szCs w:val="28"/>
        </w:rPr>
      </w:pPr>
    </w:p>
    <w:p w:rsidR="002C41FA" w:rsidRPr="007C0428" w:rsidRDefault="007C0428" w:rsidP="007C0428">
      <w:pPr>
        <w:tabs>
          <w:tab w:val="left" w:pos="5955"/>
        </w:tabs>
        <w:rPr>
          <w:b/>
          <w:sz w:val="28"/>
          <w:szCs w:val="28"/>
        </w:rPr>
      </w:pPr>
      <w:r w:rsidRPr="007C0428">
        <w:rPr>
          <w:b/>
          <w:sz w:val="28"/>
          <w:szCs w:val="28"/>
        </w:rPr>
        <w:t xml:space="preserve">                                                                  </w:t>
      </w:r>
      <w:r w:rsidR="00431A5B">
        <w:rPr>
          <w:b/>
          <w:sz w:val="28"/>
          <w:szCs w:val="28"/>
        </w:rPr>
        <w:t xml:space="preserve">  </w:t>
      </w:r>
      <w:r w:rsidR="00DF332D">
        <w:rPr>
          <w:b/>
          <w:sz w:val="28"/>
          <w:szCs w:val="28"/>
        </w:rPr>
        <w:t xml:space="preserve">     </w:t>
      </w:r>
      <w:r w:rsidR="00EB71FF">
        <w:rPr>
          <w:b/>
          <w:sz w:val="28"/>
          <w:szCs w:val="28"/>
        </w:rPr>
        <w:t xml:space="preserve">     </w:t>
      </w:r>
    </w:p>
    <w:sectPr w:rsidR="002C41FA" w:rsidRPr="007C0428" w:rsidSect="00CE29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851" w:left="1701" w:header="426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5B61" w:rsidRDefault="00595B61">
      <w:r>
        <w:separator/>
      </w:r>
    </w:p>
  </w:endnote>
  <w:endnote w:type="continuationSeparator" w:id="0">
    <w:p w:rsidR="00595B61" w:rsidRDefault="00595B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  <w:embedRegular r:id="rId1" w:fontKey="{A2C5F220-A521-45BD-BEE0-B21BB55C2BF6}"/>
    <w:embedBold r:id="rId2" w:fontKey="{BFC66864-1C15-4F4B-A98A-1D0FE57F6990}"/>
    <w:embedItalic r:id="rId3" w:fontKey="{CF7DCBA5-A24E-418D-9920-A853E21B15DB}"/>
    <w:embedBoldItalic r:id="rId4" w:fontKey="{8DAE590B-4BDD-4BA3-9F86-AC5D37BB931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DCC73F77-1105-4CBF-B448-5F877083A6D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43010E21-E763-4771-AF02-30A080AAB2C3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7" w:fontKey="{C3A4BACA-4593-4127-B5A6-033C328DB51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1EBA" w:rsidRDefault="00F51EBA" w:rsidP="000D2C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51EBA" w:rsidRDefault="00F51EBA" w:rsidP="00A55B8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1EBA" w:rsidRPr="007844F4" w:rsidRDefault="00F51EBA" w:rsidP="00A55B81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0A5F" w:rsidRDefault="00A00A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5B61" w:rsidRDefault="00595B61">
      <w:r>
        <w:separator/>
      </w:r>
    </w:p>
  </w:footnote>
  <w:footnote w:type="continuationSeparator" w:id="0">
    <w:p w:rsidR="00595B61" w:rsidRDefault="00595B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0A5F" w:rsidRDefault="00A00A5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0A5F" w:rsidRDefault="00A00A5F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06765">
      <w:rPr>
        <w:noProof/>
      </w:rPr>
      <w:t>2</w:t>
    </w:r>
    <w:r>
      <w:fldChar w:fldCharType="end"/>
    </w:r>
  </w:p>
  <w:p w:rsidR="00A00A5F" w:rsidRDefault="00A00A5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0A5F" w:rsidRDefault="00A00A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1E6048"/>
    <w:multiLevelType w:val="hybridMultilevel"/>
    <w:tmpl w:val="779AAF14"/>
    <w:lvl w:ilvl="0" w:tplc="B1A2297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2EF063CF"/>
    <w:multiLevelType w:val="hybridMultilevel"/>
    <w:tmpl w:val="3D5EA2FC"/>
    <w:lvl w:ilvl="0" w:tplc="1978687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D24D7F"/>
    <w:multiLevelType w:val="multilevel"/>
    <w:tmpl w:val="EBA4AB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0E52"/>
    <w:rsid w:val="0000157D"/>
    <w:rsid w:val="0000197D"/>
    <w:rsid w:val="00003CE2"/>
    <w:rsid w:val="0001164A"/>
    <w:rsid w:val="000146CF"/>
    <w:rsid w:val="00015E57"/>
    <w:rsid w:val="000169A6"/>
    <w:rsid w:val="00017527"/>
    <w:rsid w:val="00026345"/>
    <w:rsid w:val="00030934"/>
    <w:rsid w:val="00031BB3"/>
    <w:rsid w:val="0004683D"/>
    <w:rsid w:val="000501D4"/>
    <w:rsid w:val="00054786"/>
    <w:rsid w:val="00094C57"/>
    <w:rsid w:val="000B013F"/>
    <w:rsid w:val="000B6BDB"/>
    <w:rsid w:val="000D2400"/>
    <w:rsid w:val="000D2C19"/>
    <w:rsid w:val="000D49D5"/>
    <w:rsid w:val="000F5DC3"/>
    <w:rsid w:val="000F7BF3"/>
    <w:rsid w:val="0011015D"/>
    <w:rsid w:val="00111CA1"/>
    <w:rsid w:val="00112274"/>
    <w:rsid w:val="00130D5D"/>
    <w:rsid w:val="001330C2"/>
    <w:rsid w:val="001368C5"/>
    <w:rsid w:val="00141850"/>
    <w:rsid w:val="00153638"/>
    <w:rsid w:val="001539D5"/>
    <w:rsid w:val="001617AD"/>
    <w:rsid w:val="00167EFE"/>
    <w:rsid w:val="00172404"/>
    <w:rsid w:val="001736D7"/>
    <w:rsid w:val="0018322D"/>
    <w:rsid w:val="001B21CC"/>
    <w:rsid w:val="001B238B"/>
    <w:rsid w:val="001B3035"/>
    <w:rsid w:val="001B6879"/>
    <w:rsid w:val="001C0C93"/>
    <w:rsid w:val="001C1D03"/>
    <w:rsid w:val="001C5BB4"/>
    <w:rsid w:val="001C656C"/>
    <w:rsid w:val="001D4377"/>
    <w:rsid w:val="001D518B"/>
    <w:rsid w:val="001D7200"/>
    <w:rsid w:val="001E25B0"/>
    <w:rsid w:val="001E2CE9"/>
    <w:rsid w:val="001E462E"/>
    <w:rsid w:val="001E60DC"/>
    <w:rsid w:val="001F2664"/>
    <w:rsid w:val="001F2F7B"/>
    <w:rsid w:val="0020449F"/>
    <w:rsid w:val="00204A1B"/>
    <w:rsid w:val="00212EE5"/>
    <w:rsid w:val="0022371C"/>
    <w:rsid w:val="00223C3B"/>
    <w:rsid w:val="002263B8"/>
    <w:rsid w:val="00232A20"/>
    <w:rsid w:val="0025303A"/>
    <w:rsid w:val="00256F77"/>
    <w:rsid w:val="00280A19"/>
    <w:rsid w:val="00282EE7"/>
    <w:rsid w:val="002A4879"/>
    <w:rsid w:val="002C2184"/>
    <w:rsid w:val="002C41FA"/>
    <w:rsid w:val="002D3E8E"/>
    <w:rsid w:val="002E0412"/>
    <w:rsid w:val="002E48A3"/>
    <w:rsid w:val="002F4BB3"/>
    <w:rsid w:val="002F6187"/>
    <w:rsid w:val="00321AAC"/>
    <w:rsid w:val="00324A41"/>
    <w:rsid w:val="00335030"/>
    <w:rsid w:val="0033576A"/>
    <w:rsid w:val="00340671"/>
    <w:rsid w:val="00343D17"/>
    <w:rsid w:val="00357AB6"/>
    <w:rsid w:val="003625B6"/>
    <w:rsid w:val="00362DBA"/>
    <w:rsid w:val="0036522C"/>
    <w:rsid w:val="00372E2A"/>
    <w:rsid w:val="00376324"/>
    <w:rsid w:val="003821B2"/>
    <w:rsid w:val="00386B7B"/>
    <w:rsid w:val="003A15F2"/>
    <w:rsid w:val="003A4C97"/>
    <w:rsid w:val="003E2E77"/>
    <w:rsid w:val="003F42AF"/>
    <w:rsid w:val="003F473C"/>
    <w:rsid w:val="00405D63"/>
    <w:rsid w:val="004103B3"/>
    <w:rsid w:val="00416564"/>
    <w:rsid w:val="00420259"/>
    <w:rsid w:val="004260DE"/>
    <w:rsid w:val="00431A5B"/>
    <w:rsid w:val="004451E3"/>
    <w:rsid w:val="00450321"/>
    <w:rsid w:val="00451497"/>
    <w:rsid w:val="004570BE"/>
    <w:rsid w:val="004663BD"/>
    <w:rsid w:val="00471CBE"/>
    <w:rsid w:val="0048741A"/>
    <w:rsid w:val="004A2191"/>
    <w:rsid w:val="004C5BD2"/>
    <w:rsid w:val="004D078B"/>
    <w:rsid w:val="004D39CE"/>
    <w:rsid w:val="004E2BC0"/>
    <w:rsid w:val="004F2A2E"/>
    <w:rsid w:val="004F749A"/>
    <w:rsid w:val="0050269A"/>
    <w:rsid w:val="00503916"/>
    <w:rsid w:val="00505575"/>
    <w:rsid w:val="00507978"/>
    <w:rsid w:val="0052425A"/>
    <w:rsid w:val="005278C8"/>
    <w:rsid w:val="00532E7D"/>
    <w:rsid w:val="005431C7"/>
    <w:rsid w:val="00547C5D"/>
    <w:rsid w:val="00564D80"/>
    <w:rsid w:val="00595B61"/>
    <w:rsid w:val="005975C0"/>
    <w:rsid w:val="005B1107"/>
    <w:rsid w:val="005B7269"/>
    <w:rsid w:val="005C20DA"/>
    <w:rsid w:val="005C4DAE"/>
    <w:rsid w:val="005D1394"/>
    <w:rsid w:val="005D35D2"/>
    <w:rsid w:val="0060332E"/>
    <w:rsid w:val="006139CA"/>
    <w:rsid w:val="0062274A"/>
    <w:rsid w:val="0062469F"/>
    <w:rsid w:val="00642B85"/>
    <w:rsid w:val="00643519"/>
    <w:rsid w:val="006477A8"/>
    <w:rsid w:val="00647F21"/>
    <w:rsid w:val="00655016"/>
    <w:rsid w:val="00667E74"/>
    <w:rsid w:val="006720EE"/>
    <w:rsid w:val="00675101"/>
    <w:rsid w:val="00681BEB"/>
    <w:rsid w:val="00684881"/>
    <w:rsid w:val="006A2C8E"/>
    <w:rsid w:val="006B2743"/>
    <w:rsid w:val="006B69D3"/>
    <w:rsid w:val="00704732"/>
    <w:rsid w:val="00706DC4"/>
    <w:rsid w:val="00724539"/>
    <w:rsid w:val="007266B0"/>
    <w:rsid w:val="00727E4B"/>
    <w:rsid w:val="00741C32"/>
    <w:rsid w:val="0074348D"/>
    <w:rsid w:val="00743D75"/>
    <w:rsid w:val="00752466"/>
    <w:rsid w:val="00752680"/>
    <w:rsid w:val="007570BF"/>
    <w:rsid w:val="007644D7"/>
    <w:rsid w:val="00764A16"/>
    <w:rsid w:val="00770469"/>
    <w:rsid w:val="00770866"/>
    <w:rsid w:val="00771869"/>
    <w:rsid w:val="00772A46"/>
    <w:rsid w:val="007823FD"/>
    <w:rsid w:val="00782FAB"/>
    <w:rsid w:val="007844F4"/>
    <w:rsid w:val="007A7F83"/>
    <w:rsid w:val="007B28B1"/>
    <w:rsid w:val="007C0428"/>
    <w:rsid w:val="007C1D1D"/>
    <w:rsid w:val="007D7807"/>
    <w:rsid w:val="00802D24"/>
    <w:rsid w:val="00805D42"/>
    <w:rsid w:val="00812629"/>
    <w:rsid w:val="00832E96"/>
    <w:rsid w:val="00840F31"/>
    <w:rsid w:val="00850340"/>
    <w:rsid w:val="00853FCB"/>
    <w:rsid w:val="008563E6"/>
    <w:rsid w:val="0086335F"/>
    <w:rsid w:val="00863EBA"/>
    <w:rsid w:val="008670E8"/>
    <w:rsid w:val="00872F9D"/>
    <w:rsid w:val="008829D9"/>
    <w:rsid w:val="008830C2"/>
    <w:rsid w:val="00885E61"/>
    <w:rsid w:val="0089476F"/>
    <w:rsid w:val="008B51AF"/>
    <w:rsid w:val="008B5871"/>
    <w:rsid w:val="008B5878"/>
    <w:rsid w:val="008C0E88"/>
    <w:rsid w:val="008C4CD6"/>
    <w:rsid w:val="008C577C"/>
    <w:rsid w:val="008C6167"/>
    <w:rsid w:val="008D12DD"/>
    <w:rsid w:val="008D2FE8"/>
    <w:rsid w:val="008D6BCF"/>
    <w:rsid w:val="008E0455"/>
    <w:rsid w:val="008E6047"/>
    <w:rsid w:val="008F1D70"/>
    <w:rsid w:val="008F67A4"/>
    <w:rsid w:val="00901024"/>
    <w:rsid w:val="00903C25"/>
    <w:rsid w:val="00916467"/>
    <w:rsid w:val="00920A18"/>
    <w:rsid w:val="00920BA5"/>
    <w:rsid w:val="00924338"/>
    <w:rsid w:val="009266D3"/>
    <w:rsid w:val="00951389"/>
    <w:rsid w:val="00957C83"/>
    <w:rsid w:val="00961489"/>
    <w:rsid w:val="0096169E"/>
    <w:rsid w:val="00964259"/>
    <w:rsid w:val="009734E0"/>
    <w:rsid w:val="00984E3C"/>
    <w:rsid w:val="009A3659"/>
    <w:rsid w:val="009B4094"/>
    <w:rsid w:val="009C7DF4"/>
    <w:rsid w:val="009F04D6"/>
    <w:rsid w:val="009F31D3"/>
    <w:rsid w:val="00A00A5F"/>
    <w:rsid w:val="00A3098B"/>
    <w:rsid w:val="00A31B35"/>
    <w:rsid w:val="00A461DD"/>
    <w:rsid w:val="00A46E7A"/>
    <w:rsid w:val="00A50BE2"/>
    <w:rsid w:val="00A51E6E"/>
    <w:rsid w:val="00A55B81"/>
    <w:rsid w:val="00A71C13"/>
    <w:rsid w:val="00A71FBC"/>
    <w:rsid w:val="00A97765"/>
    <w:rsid w:val="00AA03F9"/>
    <w:rsid w:val="00AA19A8"/>
    <w:rsid w:val="00AD4E85"/>
    <w:rsid w:val="00B06765"/>
    <w:rsid w:val="00B12880"/>
    <w:rsid w:val="00B12DDE"/>
    <w:rsid w:val="00B30149"/>
    <w:rsid w:val="00B51576"/>
    <w:rsid w:val="00B8181C"/>
    <w:rsid w:val="00B83970"/>
    <w:rsid w:val="00B93AD8"/>
    <w:rsid w:val="00BA5C09"/>
    <w:rsid w:val="00BA5F89"/>
    <w:rsid w:val="00BC09E8"/>
    <w:rsid w:val="00BC57C2"/>
    <w:rsid w:val="00BD22DC"/>
    <w:rsid w:val="00BD5ED2"/>
    <w:rsid w:val="00BD6EFB"/>
    <w:rsid w:val="00BE1C2F"/>
    <w:rsid w:val="00BF6EDD"/>
    <w:rsid w:val="00C0209C"/>
    <w:rsid w:val="00C02F86"/>
    <w:rsid w:val="00C05C73"/>
    <w:rsid w:val="00C067FB"/>
    <w:rsid w:val="00C1340E"/>
    <w:rsid w:val="00C13AE2"/>
    <w:rsid w:val="00C177C0"/>
    <w:rsid w:val="00C23484"/>
    <w:rsid w:val="00C257D6"/>
    <w:rsid w:val="00C37A32"/>
    <w:rsid w:val="00C40366"/>
    <w:rsid w:val="00C4324E"/>
    <w:rsid w:val="00C45F9B"/>
    <w:rsid w:val="00C4695A"/>
    <w:rsid w:val="00C52D63"/>
    <w:rsid w:val="00C53F63"/>
    <w:rsid w:val="00C637B7"/>
    <w:rsid w:val="00C75D5A"/>
    <w:rsid w:val="00C770DE"/>
    <w:rsid w:val="00C84C5A"/>
    <w:rsid w:val="00C87682"/>
    <w:rsid w:val="00C9364E"/>
    <w:rsid w:val="00C937CB"/>
    <w:rsid w:val="00CD0298"/>
    <w:rsid w:val="00CE29F9"/>
    <w:rsid w:val="00D03A51"/>
    <w:rsid w:val="00D05689"/>
    <w:rsid w:val="00D0779D"/>
    <w:rsid w:val="00D100A9"/>
    <w:rsid w:val="00D14C1E"/>
    <w:rsid w:val="00D16F47"/>
    <w:rsid w:val="00D17F94"/>
    <w:rsid w:val="00D323D2"/>
    <w:rsid w:val="00D33F2D"/>
    <w:rsid w:val="00D401D1"/>
    <w:rsid w:val="00D42A08"/>
    <w:rsid w:val="00D454B1"/>
    <w:rsid w:val="00D47EAF"/>
    <w:rsid w:val="00D63F08"/>
    <w:rsid w:val="00D64FF5"/>
    <w:rsid w:val="00D823FA"/>
    <w:rsid w:val="00D9709F"/>
    <w:rsid w:val="00D97122"/>
    <w:rsid w:val="00DA0798"/>
    <w:rsid w:val="00DB045E"/>
    <w:rsid w:val="00DD04AE"/>
    <w:rsid w:val="00DD14CC"/>
    <w:rsid w:val="00DE4370"/>
    <w:rsid w:val="00DF2902"/>
    <w:rsid w:val="00DF332D"/>
    <w:rsid w:val="00DF384E"/>
    <w:rsid w:val="00E072EF"/>
    <w:rsid w:val="00E3117C"/>
    <w:rsid w:val="00E5488D"/>
    <w:rsid w:val="00E72186"/>
    <w:rsid w:val="00E72D34"/>
    <w:rsid w:val="00E85625"/>
    <w:rsid w:val="00E91BE1"/>
    <w:rsid w:val="00EA325B"/>
    <w:rsid w:val="00EB3FB4"/>
    <w:rsid w:val="00EB71FF"/>
    <w:rsid w:val="00EC65FB"/>
    <w:rsid w:val="00EC6F00"/>
    <w:rsid w:val="00EC775A"/>
    <w:rsid w:val="00EF1C62"/>
    <w:rsid w:val="00EF3ACF"/>
    <w:rsid w:val="00EF5B4D"/>
    <w:rsid w:val="00F0340A"/>
    <w:rsid w:val="00F36834"/>
    <w:rsid w:val="00F46BB7"/>
    <w:rsid w:val="00F51EBA"/>
    <w:rsid w:val="00F5202F"/>
    <w:rsid w:val="00F60E52"/>
    <w:rsid w:val="00F666C6"/>
    <w:rsid w:val="00F731EE"/>
    <w:rsid w:val="00F82325"/>
    <w:rsid w:val="00F9100E"/>
    <w:rsid w:val="00F97CFA"/>
    <w:rsid w:val="00FA6019"/>
    <w:rsid w:val="00FC14ED"/>
    <w:rsid w:val="00FD0C44"/>
    <w:rsid w:val="00FD1CAB"/>
    <w:rsid w:val="00FD2556"/>
    <w:rsid w:val="00FD2EA4"/>
    <w:rsid w:val="00FD5785"/>
    <w:rsid w:val="00FD594C"/>
    <w:rsid w:val="00FD6674"/>
    <w:rsid w:val="00FF0549"/>
    <w:rsid w:val="00FF1211"/>
    <w:rsid w:val="00FF5A3F"/>
    <w:rsid w:val="00FF7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F65D09E0-C20B-4EB9-9685-BE8C23F55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324E"/>
    <w:pPr>
      <w:keepNext/>
      <w:keepLines/>
      <w:spacing w:before="200"/>
      <w:outlineLvl w:val="4"/>
    </w:pPr>
    <w:rPr>
      <w:rFonts w:ascii="Cambria" w:hAnsi="Cambria"/>
      <w:color w:val="243F60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before="100" w:beforeAutospacing="1" w:after="100" w:afterAutospacing="1"/>
      <w:jc w:val="center"/>
    </w:pPr>
    <w:rPr>
      <w:color w:val="00000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A55B81"/>
  </w:style>
  <w:style w:type="paragraph" w:customStyle="1" w:styleId="Compact">
    <w:name w:val="Compact"/>
    <w:basedOn w:val="BodyText"/>
    <w:qFormat/>
    <w:rsid w:val="00BA5C09"/>
    <w:pPr>
      <w:spacing w:before="36" w:beforeAutospacing="0" w:after="36" w:afterAutospacing="0"/>
      <w:jc w:val="left"/>
    </w:pPr>
    <w:rPr>
      <w:rFonts w:ascii="Calibri" w:eastAsia="Calibri" w:hAnsi="Calibri"/>
      <w:color w:val="auto"/>
    </w:rPr>
  </w:style>
  <w:style w:type="paragraph" w:customStyle="1" w:styleId="FirstParagraph">
    <w:name w:val="First Paragraph"/>
    <w:basedOn w:val="BodyText"/>
    <w:next w:val="BodyText"/>
    <w:qFormat/>
    <w:rsid w:val="00741C32"/>
    <w:pPr>
      <w:spacing w:before="180" w:beforeAutospacing="0" w:after="180" w:afterAutospacing="0"/>
      <w:jc w:val="left"/>
    </w:pPr>
    <w:rPr>
      <w:rFonts w:ascii="Calibri" w:eastAsia="Calibri" w:hAnsi="Calibri"/>
      <w:color w:val="auto"/>
    </w:rPr>
  </w:style>
  <w:style w:type="character" w:customStyle="1" w:styleId="Heading5Char">
    <w:name w:val="Heading 5 Char"/>
    <w:link w:val="Heading5"/>
    <w:uiPriority w:val="9"/>
    <w:rsid w:val="00C4324E"/>
    <w:rPr>
      <w:rFonts w:ascii="Cambria" w:eastAsia="Times New Roman" w:hAnsi="Cambria" w:cs="Times New Roman"/>
      <w:color w:val="243F60"/>
      <w:sz w:val="28"/>
      <w:szCs w:val="24"/>
    </w:rPr>
  </w:style>
  <w:style w:type="character" w:customStyle="1" w:styleId="detail-screen">
    <w:name w:val="detail-screen"/>
    <w:basedOn w:val="DefaultParagraphFont"/>
    <w:rsid w:val="00C4324E"/>
  </w:style>
  <w:style w:type="paragraph" w:styleId="ListParagraph">
    <w:name w:val="List Paragraph"/>
    <w:basedOn w:val="Normal"/>
    <w:uiPriority w:val="34"/>
    <w:qFormat/>
    <w:rsid w:val="00F82325"/>
    <w:pPr>
      <w:ind w:left="720"/>
      <w:contextualSpacing/>
    </w:pPr>
  </w:style>
  <w:style w:type="character" w:customStyle="1" w:styleId="HeaderChar">
    <w:name w:val="Header Char"/>
    <w:link w:val="Header"/>
    <w:uiPriority w:val="99"/>
    <w:rsid w:val="00A00A5F"/>
    <w:rPr>
      <w:sz w:val="24"/>
      <w:szCs w:val="24"/>
    </w:rPr>
  </w:style>
  <w:style w:type="table" w:styleId="TableGrid">
    <w:name w:val="Table Grid"/>
    <w:basedOn w:val="TableNormal"/>
    <w:uiPriority w:val="39"/>
    <w:rsid w:val="00863EBA"/>
    <w:rPr>
      <w:rFonts w:eastAsia="Calibr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B86AF0-1005-426B-B403-9A20C8D63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2</vt:lpstr>
    </vt:vector>
  </TitlesOfParts>
  <Company>Health Department of HCMC</Company>
  <LinksUpToDate>false</LinksUpToDate>
  <CharactersWithSpaces>1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2</dc:title>
  <dc:subject/>
  <dc:creator>tuanlm</dc:creator>
  <cp:keywords/>
  <cp:lastModifiedBy>CƯỜNG Duy</cp:lastModifiedBy>
  <cp:revision>2</cp:revision>
  <cp:lastPrinted>2020-02-14T04:36:00Z</cp:lastPrinted>
  <dcterms:created xsi:type="dcterms:W3CDTF">2020-09-14T10:59:00Z</dcterms:created>
  <dcterms:modified xsi:type="dcterms:W3CDTF">2020-09-14T10:59:00Z</dcterms:modified>
</cp:coreProperties>
</file>